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2" w:name="cover-letter"/>
    <w:p>
      <w:pPr>
        <w:pStyle w:val="Heading1"/>
      </w:pPr>
      <w:r>
        <w:t xml:space="preserve">Cover Letter</w:t>
      </w:r>
    </w:p>
    <w:p>
      <w:pPr>
        <w:pStyle w:val="FirstParagraph"/>
      </w:pPr>
      <w:r>
        <w:rPr>
          <w:bCs/>
          <w:b/>
        </w:rPr>
        <w:t xml:space="preserve">John Doe</w:t>
      </w:r>
      <w:r>
        <w:br/>
      </w:r>
      <w:r>
        <w:t xml:space="preserve">123 Rue de la Liberté</w:t>
      </w:r>
      <w:r>
        <w:br/>
      </w:r>
      <w:r>
        <w:t xml:space="preserve">Paris, France 75000</w:t>
      </w:r>
      <w:r>
        <w:br/>
      </w:r>
      <w:r>
        <w:t xml:space="preserve">john.doe@email.com | +33 6 12 34 56 78</w:t>
      </w:r>
    </w:p>
    <w:p>
      <w:pPr>
        <w:pStyle w:val="BodyText"/>
      </w:pPr>
      <w:r>
        <w:t xml:space="preserve">April 5, 2024</w:t>
      </w:r>
    </w:p>
    <w:p>
      <w:pPr>
        <w:pStyle w:val="BodyText"/>
      </w:pPr>
      <w:r>
        <w:rPr>
          <w:bCs/>
          <w:b/>
        </w:rPr>
        <w:t xml:space="preserve">Mr. Jean-Luc Martin</w:t>
      </w:r>
      <w:r>
        <w:br/>
      </w:r>
      <w:r>
        <w:rPr>
          <w:bCs/>
          <w:b/>
        </w:rPr>
        <w:t xml:space="preserve">Hiring Manager</w:t>
      </w:r>
      <w:r>
        <w:br/>
      </w:r>
      <w:r>
        <w:rPr>
          <w:bCs/>
          <w:b/>
        </w:rPr>
        <w:t xml:space="preserve">Énergies Innovantes SA</w:t>
      </w:r>
      <w:r>
        <w:br/>
      </w:r>
      <w:r>
        <w:rPr>
          <w:bCs/>
          <w:b/>
        </w:rPr>
        <w:t xml:space="preserve">45 Avenue des Champs-Élysées</w:t>
      </w:r>
      <w:r>
        <w:br/>
      </w:r>
      <w:r>
        <w:rPr>
          <w:bCs/>
          <w:b/>
        </w:rPr>
        <w:t xml:space="preserve">Paris, France 75008</w:t>
      </w:r>
    </w:p>
    <w:bookmarkStart w:id="21" w:name="dear-mr.-martin"/>
    <w:p>
      <w:pPr>
        <w:pStyle w:val="Heading2"/>
      </w:pPr>
      <w:r>
        <w:t xml:space="preserve">Dear Mr. Martin,</w:t>
      </w:r>
    </w:p>
    <w:p>
      <w:pPr>
        <w:pStyle w:val="FirstParagraph"/>
      </w:pPr>
      <w:r>
        <w:t xml:space="preserve">As an accomplished Electrical Engineer with over a decade of experience in designing, implementing, and optimizing advanced electrical systems, I am thrilled to apply for the Electrical Engineer position at Énergies Innovantes SA in France Paris. My career has been defined by a passion for innovation, a deep understanding of European electrical standards, and a commitment to delivering sustainable solutions that align with the evolving needs of industries in one of Europe’s most dynamic technological hubs.</w:t>
      </w:r>
    </w:p>
    <w:p>
      <w:pPr>
        <w:pStyle w:val="BodyText"/>
      </w:pPr>
      <w:r>
        <w:t xml:space="preserve">Having worked on projects ranging from smart grid implementations to renewable energy integration, I have developed expertise in both traditional and cutting-edge electrical engineering disciplines. My background includes designing complex power distribution networks, optimizing industrial automation systems, and leading cross-functional teams to meet stringent safety and efficiency benchmarks. These experiences have not only honed my technical acumen but also instilled a strong sense of responsibility toward creating solutions that prioritize reliability, sustainability, and user-centric design—values I believe are central to Énergies Innovantes SA’s mission.</w:t>
      </w:r>
    </w:p>
    <w:p>
      <w:pPr>
        <w:pStyle w:val="BodyText"/>
      </w:pPr>
      <w:r>
        <w:t xml:space="preserve">What draws me specifically to France Paris is the city’s unparalleled reputation as a global leader in technological innovation and environmental stewardship. As an Electrical Engineer with a keen interest in the French market, I have closely followed developments such as the expansion of renewable energy infrastructure, advancements in electric mobility, and the integration of smart technologies into urban environments. Paris’s commitment to achieving carbon neutrality by 2050 resonates deeply with my professional ethos, and I am eager to contribute my skills to projects that align with these ambitious goals.</w:t>
      </w:r>
    </w:p>
    <w:p>
      <w:pPr>
        <w:pStyle w:val="BodyText"/>
      </w:pPr>
      <w:r>
        <w:t xml:space="preserve">My technical expertise spans a broad spectrum of electrical engineering domains, including power systems analysis, control systems design, and energy efficiency optimization. For instance, during my tenure at ÉlectroTech Solutions in Lyon, I led the design of a high-voltage power distribution system that reduced energy losses by 18% while ensuring compliance with French and European regulations. Additionally, my work on integrating photovoltaic systems into commercial buildings has equipped me with the knowledge to navigate the unique challenges of renewable energy deployment in urban settings—a critical area for growth in France Paris.</w:t>
      </w:r>
    </w:p>
    <w:p>
      <w:pPr>
        <w:pStyle w:val="BodyText"/>
      </w:pPr>
      <w:r>
        <w:t xml:space="preserve">Equally important to my career is my ability to collaborate effectively within multicultural teams. Having worked alongside engineers from across Europe and beyond, I have developed strong communication skills and an appreciation for diverse perspectives. In France Paris, where the engineering landscape is shaped by a blend of tradition and innovation, I believe these qualities will enable me to contribute meaningfully to your team. My fluency in French, combined with a solid grasp of English and technical terminology in multiple languages, allows me to bridge gaps and ensure seamless project execution.</w:t>
      </w:r>
    </w:p>
    <w:p>
      <w:pPr>
        <w:pStyle w:val="BodyText"/>
      </w:pPr>
      <w:r>
        <w:t xml:space="preserve">What sets me apart as an Electrical Engineer is my relentless drive to stay at the forefront of technological advancements. I regularly attend industry conferences such as the International Conference on Smart Grids and have pursued certifications in areas like IEEE standards compliance and energy storage systems. This dedication to continuous learning ensures that I can bring fresh ideas and innovative approaches to any project, whether it involves designing next-generation electrical systems or troubleshooting complex technical challenges.</w:t>
      </w:r>
    </w:p>
    <w:p>
      <w:pPr>
        <w:pStyle w:val="BodyText"/>
      </w:pPr>
      <w:r>
        <w:t xml:space="preserve">France Paris offers an exciting opportunity to work on projects that have a tangible impact on both local communities and the global environment. As an Electrical Engineer with a proven track record of delivering results, I am confident that my skills and vision align with the needs of Énergies Innovantes SA. I am particularly drawn to your company’s focus on sustainable energy solutions and its reputation for fostering a culture of innovation. I would be honored to contribute my expertise to your team and help drive the future of electrical engineering in this vibrant city.</w:t>
      </w:r>
    </w:p>
    <w:p>
      <w:pPr>
        <w:pStyle w:val="BodyText"/>
      </w:pPr>
      <w:r>
        <w:t xml:space="preserve">I would welcome the opportunity to discuss how my background, skills, and enthusiasm for electrical engineering can benefit your organization. Thank you for considering my application. I look forward to the possibility of contributing to Énergies Innovantes SA’s continued success in France Paris.</w:t>
      </w:r>
    </w:p>
    <w:bookmarkStart w:id="20" w:name="sincerely"/>
    <w:p>
      <w:pPr>
        <w:pStyle w:val="Heading3"/>
      </w:pPr>
      <w:r>
        <w:t xml:space="preserve">Sincerely,</w:t>
      </w:r>
    </w:p>
    <w:p>
      <w:pPr>
        <w:pStyle w:val="FirstParagraph"/>
      </w:pPr>
      <w:r>
        <w:rPr>
          <w:bCs/>
          <w:b/>
        </w:rPr>
        <w:t xml:space="preserve">John Doe</w:t>
      </w:r>
      <w:r>
        <w:br/>
      </w:r>
      <w:r>
        <w:t xml:space="preserve">Electrical Engine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2T08:44:13Z</dcterms:created>
  <dcterms:modified xsi:type="dcterms:W3CDTF">2026-07-22T08:44:13Z</dcterms:modified>
</cp:coreProperties>
</file>

<file path=docProps/custom.xml><?xml version="1.0" encoding="utf-8"?>
<Properties xmlns="http://schemas.openxmlformats.org/officeDocument/2006/custom-properties" xmlns:vt="http://schemas.openxmlformats.org/officeDocument/2006/docPropsVTypes"/>
</file>